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dicted 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 number of lobbying organiza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 percentage of lobbying organiza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8:22:29Z</dcterms:created>
  <dcterms:modified xsi:type="dcterms:W3CDTF">2023-08-11T18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